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irley If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ir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f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5 Ramsey RD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irleyifield@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728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v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bel Lond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